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323B" w:rsidRPr="00773D4A" w:rsidRDefault="00637346" w:rsidP="00637346">
      <w:pPr>
        <w:jc w:val="center"/>
        <w:rPr>
          <w:b/>
          <w:sz w:val="36"/>
          <w:lang w:val="pl-PL"/>
        </w:rPr>
      </w:pPr>
      <w:proofErr w:type="spellStart"/>
      <w:r w:rsidRPr="00773D4A">
        <w:rPr>
          <w:b/>
          <w:sz w:val="36"/>
          <w:lang w:val="pl-PL"/>
        </w:rPr>
        <w:t>Readme</w:t>
      </w:r>
      <w:proofErr w:type="spellEnd"/>
      <w:r w:rsidRPr="00773D4A">
        <w:rPr>
          <w:b/>
          <w:sz w:val="36"/>
          <w:lang w:val="pl-PL"/>
        </w:rPr>
        <w:t xml:space="preserve"> git</w:t>
      </w:r>
    </w:p>
    <w:p w:rsidR="00637346" w:rsidRDefault="00637346" w:rsidP="00637346">
      <w:pPr>
        <w:jc w:val="center"/>
        <w:rPr>
          <w:lang w:val="pl-PL"/>
        </w:rPr>
      </w:pPr>
    </w:p>
    <w:p w:rsidR="0041682E" w:rsidRPr="0041682E" w:rsidRDefault="0041682E" w:rsidP="0041682E">
      <w:pPr>
        <w:rPr>
          <w:lang w:val="pl-PL"/>
        </w:rPr>
      </w:pPr>
    </w:p>
    <w:p w:rsidR="00637346" w:rsidRDefault="0041682E" w:rsidP="0041682E">
      <w:r w:rsidRPr="00667211">
        <w:t>To run add</w:t>
      </w:r>
      <w:r w:rsidRPr="00667211">
        <w:t xml:space="preserve"> </w:t>
      </w:r>
      <w:r w:rsidR="006747A8">
        <w:t xml:space="preserve">properly </w:t>
      </w:r>
      <w:r w:rsidR="00667211">
        <w:t>std_lib_facilities_v2</w:t>
      </w:r>
      <w:r w:rsidR="00FB4A20">
        <w:t>.h</w:t>
      </w:r>
      <w:r w:rsidR="00667211">
        <w:t xml:space="preserve">. In </w:t>
      </w:r>
      <w:r w:rsidR="006F5076">
        <w:t xml:space="preserve">the </w:t>
      </w:r>
      <w:r w:rsidR="00667211">
        <w:t>case when</w:t>
      </w:r>
      <w:r w:rsidR="000F6427">
        <w:t xml:space="preserve"> a</w:t>
      </w:r>
      <w:r w:rsidR="00667211">
        <w:t xml:space="preserve"> </w:t>
      </w:r>
      <w:r w:rsidR="00667211" w:rsidRPr="000F6427">
        <w:rPr>
          <w:noProof/>
        </w:rPr>
        <w:t>Visual</w:t>
      </w:r>
      <w:r w:rsidR="00667211">
        <w:t xml:space="preserve"> </w:t>
      </w:r>
      <w:r w:rsidR="000F6427">
        <w:rPr>
          <w:noProof/>
        </w:rPr>
        <w:t>S</w:t>
      </w:r>
      <w:r w:rsidR="00667211" w:rsidRPr="000F6427">
        <w:rPr>
          <w:noProof/>
        </w:rPr>
        <w:t>tudio</w:t>
      </w:r>
      <w:r w:rsidR="00667211">
        <w:t xml:space="preserve"> or another IDE cannot find it check that file localization </w:t>
      </w:r>
      <w:r w:rsidR="001B670F">
        <w:t xml:space="preserve">and </w:t>
      </w:r>
      <w:r w:rsidR="00667211">
        <w:t>add it to the project.</w:t>
      </w:r>
    </w:p>
    <w:p w:rsidR="00871938" w:rsidRDefault="00871938" w:rsidP="0041682E"/>
    <w:p w:rsidR="00446450" w:rsidRDefault="00871938" w:rsidP="0041682E">
      <w:r>
        <w:t xml:space="preserve">In </w:t>
      </w:r>
      <w:r w:rsidR="00F12E1C">
        <w:t xml:space="preserve">the </w:t>
      </w:r>
      <w:r>
        <w:t xml:space="preserve">Visual </w:t>
      </w:r>
      <w:r w:rsidR="00B2642A">
        <w:t>Studio</w:t>
      </w:r>
      <w:r>
        <w:t xml:space="preserve"> in #include directive </w:t>
      </w:r>
      <w:r w:rsidR="0082325F">
        <w:t>use “../” to reach parent directory</w:t>
      </w:r>
      <w:r w:rsidR="00891D96">
        <w:t xml:space="preserve"> for instance in the file cwiczenia_6</w:t>
      </w:r>
      <w:r w:rsidR="002C4BD2">
        <w:t>.h</w:t>
      </w:r>
      <w:r w:rsidR="00891D96">
        <w:t xml:space="preserve"> in Rozdz</w:t>
      </w:r>
      <w:r w:rsidR="00E47FA5">
        <w:t>i</w:t>
      </w:r>
      <w:r w:rsidR="00891D96">
        <w:t xml:space="preserve">al_6 directory to reach that file I use </w:t>
      </w:r>
    </w:p>
    <w:p w:rsidR="00871938" w:rsidRDefault="00891D96" w:rsidP="0041682E">
      <w:pPr>
        <w:rPr>
          <w:rFonts w:ascii="Consolas" w:hAnsi="Consolas" w:cs="Consolas"/>
          <w:color w:val="A31515"/>
          <w:sz w:val="19"/>
          <w:szCs w:val="19"/>
        </w:rPr>
      </w:pPr>
      <w:r w:rsidRPr="00891D96">
        <w:rPr>
          <w:rFonts w:ascii="Consolas" w:hAnsi="Consolas" w:cs="Consolas"/>
          <w:color w:val="808080"/>
          <w:sz w:val="19"/>
          <w:szCs w:val="19"/>
        </w:rPr>
        <w:t>#include</w:t>
      </w:r>
      <w:r w:rsidRPr="00891D9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91D96">
        <w:rPr>
          <w:rFonts w:ascii="Consolas" w:hAnsi="Consolas" w:cs="Consolas"/>
          <w:color w:val="A31515"/>
          <w:sz w:val="19"/>
          <w:szCs w:val="19"/>
        </w:rPr>
        <w:t>"../std_lib_facilities_v2.h"</w:t>
      </w:r>
      <w:r w:rsidR="00F950AF">
        <w:rPr>
          <w:rFonts w:ascii="Consolas" w:hAnsi="Consolas" w:cs="Consolas"/>
          <w:color w:val="A31515"/>
          <w:sz w:val="19"/>
          <w:szCs w:val="19"/>
        </w:rPr>
        <w:t xml:space="preserve">. </w:t>
      </w:r>
    </w:p>
    <w:p w:rsidR="00DE6C92" w:rsidRDefault="005D256C" w:rsidP="0041682E">
      <w:r>
        <w:t xml:space="preserve">If there would be </w:t>
      </w:r>
      <w:r w:rsidR="00C04A03">
        <w:t>directory</w:t>
      </w:r>
      <w:r w:rsidR="00F824A3" w:rsidRPr="00F824A3">
        <w:t xml:space="preserve"> </w:t>
      </w:r>
      <w:r w:rsidR="00C04A03">
        <w:t xml:space="preserve">inside Rozdzial_6 </w:t>
      </w:r>
      <w:r w:rsidR="00623D74">
        <w:t>e.g.</w:t>
      </w:r>
      <w:r w:rsidR="00C04A03">
        <w:t xml:space="preserve"> Rozdzial_6/directory to reach </w:t>
      </w:r>
      <w:r w:rsidR="00C04A03" w:rsidRPr="00891D96">
        <w:rPr>
          <w:rFonts w:ascii="Consolas" w:hAnsi="Consolas" w:cs="Consolas"/>
          <w:color w:val="A31515"/>
          <w:sz w:val="19"/>
          <w:szCs w:val="19"/>
        </w:rPr>
        <w:t>std_lib_facilities_v2.h</w:t>
      </w:r>
      <w:r w:rsidR="00F824A3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F824A3" w:rsidRPr="00F824A3">
        <w:t xml:space="preserve">you should use  </w:t>
      </w:r>
    </w:p>
    <w:p w:rsidR="005D256C" w:rsidRDefault="00C04A03" w:rsidP="0041682E">
      <w:pPr>
        <w:rPr>
          <w:rFonts w:ascii="Consolas" w:hAnsi="Consolas" w:cs="Consolas"/>
          <w:color w:val="A31515"/>
          <w:sz w:val="19"/>
          <w:szCs w:val="19"/>
        </w:rPr>
      </w:pPr>
      <w:r w:rsidRPr="00891D96">
        <w:rPr>
          <w:rFonts w:ascii="Consolas" w:hAnsi="Consolas" w:cs="Consolas"/>
          <w:color w:val="808080"/>
          <w:sz w:val="19"/>
          <w:szCs w:val="19"/>
        </w:rPr>
        <w:t>#include</w:t>
      </w:r>
      <w:r w:rsidRPr="00891D9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91D96">
        <w:rPr>
          <w:rFonts w:ascii="Consolas" w:hAnsi="Consolas" w:cs="Consolas"/>
          <w:color w:val="A31515"/>
          <w:sz w:val="19"/>
          <w:szCs w:val="19"/>
        </w:rPr>
        <w:t>"../</w:t>
      </w:r>
      <w:r>
        <w:rPr>
          <w:rFonts w:ascii="Consolas" w:hAnsi="Consolas" w:cs="Consolas"/>
          <w:color w:val="A31515"/>
          <w:sz w:val="19"/>
          <w:szCs w:val="19"/>
        </w:rPr>
        <w:t>../</w:t>
      </w:r>
      <w:r w:rsidRPr="00891D96">
        <w:rPr>
          <w:rFonts w:ascii="Consolas" w:hAnsi="Consolas" w:cs="Consolas"/>
          <w:color w:val="A31515"/>
          <w:sz w:val="19"/>
          <w:szCs w:val="19"/>
        </w:rPr>
        <w:t>std_lib_facilities_v2.h"</w:t>
      </w:r>
      <w:r>
        <w:rPr>
          <w:rFonts w:ascii="Consolas" w:hAnsi="Consolas" w:cs="Consolas"/>
          <w:color w:val="A31515"/>
          <w:sz w:val="19"/>
          <w:szCs w:val="19"/>
        </w:rPr>
        <w:t>.</w:t>
      </w:r>
    </w:p>
    <w:p w:rsidR="00F950AF" w:rsidRDefault="00F950AF" w:rsidP="008621B7">
      <w:pPr>
        <w:ind w:left="0"/>
        <w:rPr>
          <w:rFonts w:ascii="Consolas" w:hAnsi="Consolas" w:cs="Consolas"/>
          <w:color w:val="A31515"/>
          <w:sz w:val="19"/>
          <w:szCs w:val="19"/>
        </w:rPr>
      </w:pPr>
    </w:p>
    <w:p w:rsidR="00F950AF" w:rsidRDefault="00F950AF" w:rsidP="0041682E">
      <w:r>
        <w:t xml:space="preserve">In general the next </w:t>
      </w:r>
      <w:r w:rsidR="005D256C">
        <w:t xml:space="preserve">each </w:t>
      </w:r>
      <w:r>
        <w:t xml:space="preserve">“../” reaches the </w:t>
      </w:r>
      <w:r w:rsidR="005D256C">
        <w:t xml:space="preserve">next </w:t>
      </w:r>
      <w:r>
        <w:t>parent directory above.</w:t>
      </w:r>
    </w:p>
    <w:p w:rsidR="00C87368" w:rsidRDefault="00C87368" w:rsidP="0041682E"/>
    <w:p w:rsidR="008621B7" w:rsidRDefault="008621B7" w:rsidP="0041682E"/>
    <w:p w:rsidR="00C87368" w:rsidRPr="00891D96" w:rsidRDefault="00C87368" w:rsidP="0041682E">
      <w:r>
        <w:t xml:space="preserve">P.S. if </w:t>
      </w:r>
      <w:r w:rsidR="00AD70D4" w:rsidRPr="00891D96">
        <w:rPr>
          <w:rFonts w:ascii="Consolas" w:hAnsi="Consolas" w:cs="Consolas"/>
          <w:color w:val="A31515"/>
          <w:sz w:val="19"/>
          <w:szCs w:val="19"/>
        </w:rPr>
        <w:t>std_lib_facilities_v2.h</w:t>
      </w:r>
      <w:r w:rsidR="00AD70D4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FA05C2">
        <w:t>was just</w:t>
      </w:r>
      <w:r w:rsidR="00AD70D4">
        <w:t xml:space="preserve"> inside Rozdzial_6 directory </w:t>
      </w:r>
      <w:r w:rsidR="005016E9">
        <w:t>obviously</w:t>
      </w:r>
      <w:bookmarkStart w:id="0" w:name="_GoBack"/>
      <w:bookmarkEnd w:id="0"/>
      <w:r w:rsidR="00AD70D4">
        <w:t xml:space="preserve"> then you would </w:t>
      </w:r>
      <w:r w:rsidR="00AD70D4" w:rsidRPr="00891D96">
        <w:rPr>
          <w:rFonts w:ascii="Consolas" w:hAnsi="Consolas" w:cs="Consolas"/>
          <w:color w:val="808080"/>
          <w:sz w:val="19"/>
          <w:szCs w:val="19"/>
        </w:rPr>
        <w:t>#include</w:t>
      </w:r>
      <w:r w:rsidR="00AD70D4" w:rsidRPr="00891D9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AD70D4">
        <w:rPr>
          <w:rFonts w:ascii="Consolas" w:hAnsi="Consolas" w:cs="Consolas"/>
          <w:color w:val="A31515"/>
          <w:sz w:val="19"/>
          <w:szCs w:val="19"/>
        </w:rPr>
        <w:t>"</w:t>
      </w:r>
      <w:r w:rsidR="00AD70D4" w:rsidRPr="00891D96">
        <w:rPr>
          <w:rFonts w:ascii="Consolas" w:hAnsi="Consolas" w:cs="Consolas"/>
          <w:color w:val="A31515"/>
          <w:sz w:val="19"/>
          <w:szCs w:val="19"/>
        </w:rPr>
        <w:t>std_lib_facilities_v2.h"</w:t>
      </w:r>
      <w:r w:rsidR="00AD70D4">
        <w:rPr>
          <w:rFonts w:ascii="Consolas" w:hAnsi="Consolas" w:cs="Consolas"/>
          <w:color w:val="A31515"/>
          <w:sz w:val="19"/>
          <w:szCs w:val="19"/>
        </w:rPr>
        <w:t>.</w:t>
      </w:r>
    </w:p>
    <w:sectPr w:rsidR="00C87368" w:rsidRPr="00891D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MjIzMjUxMzE3MDNR0lEKTi0uzszPAykwrAUAz6eGjywAAAA="/>
  </w:docVars>
  <w:rsids>
    <w:rsidRoot w:val="00637346"/>
    <w:rsid w:val="000901D1"/>
    <w:rsid w:val="000F6427"/>
    <w:rsid w:val="001B215E"/>
    <w:rsid w:val="001B670F"/>
    <w:rsid w:val="002C4BD2"/>
    <w:rsid w:val="002C5495"/>
    <w:rsid w:val="0041682E"/>
    <w:rsid w:val="00446450"/>
    <w:rsid w:val="00457E67"/>
    <w:rsid w:val="004D40ED"/>
    <w:rsid w:val="005016E9"/>
    <w:rsid w:val="00521E93"/>
    <w:rsid w:val="005D256C"/>
    <w:rsid w:val="00623D74"/>
    <w:rsid w:val="00637346"/>
    <w:rsid w:val="00667211"/>
    <w:rsid w:val="00672D60"/>
    <w:rsid w:val="006747A8"/>
    <w:rsid w:val="00696838"/>
    <w:rsid w:val="006F5076"/>
    <w:rsid w:val="00760C9E"/>
    <w:rsid w:val="00773D4A"/>
    <w:rsid w:val="007866DA"/>
    <w:rsid w:val="007D47E1"/>
    <w:rsid w:val="0082325F"/>
    <w:rsid w:val="008621B7"/>
    <w:rsid w:val="00871938"/>
    <w:rsid w:val="00891D96"/>
    <w:rsid w:val="00A72CFB"/>
    <w:rsid w:val="00AD70D4"/>
    <w:rsid w:val="00B2642A"/>
    <w:rsid w:val="00B37DE5"/>
    <w:rsid w:val="00BD4CF4"/>
    <w:rsid w:val="00C04A03"/>
    <w:rsid w:val="00C87368"/>
    <w:rsid w:val="00CF782D"/>
    <w:rsid w:val="00DE6C92"/>
    <w:rsid w:val="00E02069"/>
    <w:rsid w:val="00E47FA5"/>
    <w:rsid w:val="00ED3532"/>
    <w:rsid w:val="00F12E1C"/>
    <w:rsid w:val="00F824A3"/>
    <w:rsid w:val="00F950AF"/>
    <w:rsid w:val="00FA05C2"/>
    <w:rsid w:val="00FB4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4C679C"/>
  <w15:chartTrackingRefBased/>
  <w15:docId w15:val="{C3656D10-EE50-4FB4-AE04-55D320A3E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2"/>
        <w:lang w:val="pl-PL" w:eastAsia="en-US" w:bidi="ar-SA"/>
      </w:rPr>
    </w:rPrDefault>
    <w:pPrDefault>
      <w:pPr>
        <w:ind w:left="35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07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owy</dc:creator>
  <cp:keywords/>
  <dc:description/>
  <cp:lastModifiedBy>Domowy</cp:lastModifiedBy>
  <cp:revision>29</cp:revision>
  <dcterms:created xsi:type="dcterms:W3CDTF">2018-01-29T18:03:00Z</dcterms:created>
  <dcterms:modified xsi:type="dcterms:W3CDTF">2018-01-29T18:17:00Z</dcterms:modified>
</cp:coreProperties>
</file>